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6"/>
        <w:gridCol w:w="1384"/>
        <w:gridCol w:w="1778"/>
        <w:gridCol w:w="4458"/>
      </w:tblGrid>
      <w:tr w:rsidR="008310AF" w:rsidRPr="00C55BBE" w14:paraId="3ADBD142" w14:textId="77777777" w:rsidTr="000E3AE6">
        <w:tc>
          <w:tcPr>
            <w:tcW w:w="1396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4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8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8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0E3AE6">
        <w:tc>
          <w:tcPr>
            <w:tcW w:w="1396" w:type="dxa"/>
          </w:tcPr>
          <w:p w14:paraId="1DF7A546" w14:textId="0DF1FD5E" w:rsidR="008310AF" w:rsidRDefault="00E93E62" w:rsidP="008310AF">
            <w:pPr>
              <w:jc w:val="center"/>
            </w:pPr>
            <w:r>
              <w:t>6</w:t>
            </w:r>
            <w:r w:rsidR="00731E5D">
              <w:t>/0</w:t>
            </w:r>
            <w:r w:rsidR="00CE5028">
              <w:t>5</w:t>
            </w:r>
            <w:r w:rsidR="00731E5D">
              <w:t>/2023</w:t>
            </w:r>
          </w:p>
        </w:tc>
        <w:tc>
          <w:tcPr>
            <w:tcW w:w="1384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778" w:type="dxa"/>
          </w:tcPr>
          <w:p w14:paraId="5CFA5C10" w14:textId="503F8206" w:rsidR="008310AF" w:rsidRDefault="00731E5D" w:rsidP="00632907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14:paraId="0BAAAAAE" w14:textId="21D0A9DF" w:rsidR="008310AF" w:rsidRDefault="00731E5D" w:rsidP="00632907">
            <w:pPr>
              <w:jc w:val="both"/>
            </w:pPr>
            <w:r>
              <w:t>Initial Document and analysis</w:t>
            </w:r>
          </w:p>
        </w:tc>
      </w:tr>
      <w:tr w:rsidR="008310AF" w14:paraId="7CAAB99E" w14:textId="77777777" w:rsidTr="000E3AE6">
        <w:tc>
          <w:tcPr>
            <w:tcW w:w="1396" w:type="dxa"/>
          </w:tcPr>
          <w:p w14:paraId="3A953D6B" w14:textId="01F59721" w:rsidR="008310AF" w:rsidRDefault="003B0A67" w:rsidP="00632907">
            <w:pPr>
              <w:jc w:val="both"/>
            </w:pPr>
            <w:r>
              <w:t xml:space="preserve"> </w:t>
            </w:r>
            <w:r w:rsidR="000262FF">
              <w:t>12</w:t>
            </w:r>
            <w:r>
              <w:t>/0</w:t>
            </w:r>
            <w:r w:rsidR="00CE5028">
              <w:t>5/</w:t>
            </w:r>
            <w:r>
              <w:t>2023</w:t>
            </w:r>
          </w:p>
        </w:tc>
        <w:tc>
          <w:tcPr>
            <w:tcW w:w="1384" w:type="dxa"/>
          </w:tcPr>
          <w:p w14:paraId="0A61FB3B" w14:textId="02BD76F7" w:rsidR="008310AF" w:rsidRDefault="003B0A67" w:rsidP="00632907">
            <w:pPr>
              <w:jc w:val="both"/>
            </w:pPr>
            <w:r>
              <w:t>V0.2</w:t>
            </w:r>
          </w:p>
        </w:tc>
        <w:tc>
          <w:tcPr>
            <w:tcW w:w="1778" w:type="dxa"/>
          </w:tcPr>
          <w:p w14:paraId="6BEFB33D" w14:textId="406575C2" w:rsidR="008310AF" w:rsidRDefault="003B0A67" w:rsidP="00632907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14:paraId="65BC1CD3" w14:textId="3C6E74F8" w:rsidR="008310AF" w:rsidRDefault="003B0A67" w:rsidP="00632907">
            <w:pPr>
              <w:jc w:val="both"/>
            </w:pPr>
            <w:r>
              <w:t>Finalizing Investigation</w:t>
            </w:r>
            <w:r w:rsidR="001C0E4E">
              <w:t xml:space="preserve"> and document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7CE820F3" w14:textId="04832BB0" w:rsidR="00A544AE" w:rsidRDefault="008310AF" w:rsidP="003A49C9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994758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>
        <w:br/>
      </w:r>
      <w:proofErr w:type="gramStart"/>
      <w:r w:rsidR="00731E5D">
        <w:rPr>
          <w:b/>
          <w:bCs/>
          <w:i/>
          <w:iCs/>
        </w:rPr>
        <w:t>1520</w:t>
      </w:r>
      <w:r w:rsidR="00CE5028">
        <w:rPr>
          <w:b/>
          <w:bCs/>
          <w:i/>
          <w:iCs/>
        </w:rPr>
        <w:t>6</w:t>
      </w:r>
      <w:r w:rsidR="00E93E62">
        <w:rPr>
          <w:b/>
          <w:bCs/>
          <w:i/>
          <w:iCs/>
        </w:rPr>
        <w:t>70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8916DC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8916DC">
        <w:tc>
          <w:tcPr>
            <w:tcW w:w="1797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8916DC">
        <w:tc>
          <w:tcPr>
            <w:tcW w:w="1797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2DD019F6" w14:textId="372FB76F" w:rsidR="00C40A2C" w:rsidRPr="005B1828" w:rsidRDefault="00C40A2C" w:rsidP="00272B5C">
      <w:pPr>
        <w:rPr>
          <w:rStyle w:val="SubtleEmphasis"/>
        </w:rPr>
      </w:pPr>
      <w:r>
        <w:rPr>
          <w:rStyle w:val="SubtleEmphasis"/>
          <w:i w:val="0"/>
          <w:iCs w:val="0"/>
        </w:rPr>
        <w:t>CID 1520</w:t>
      </w:r>
      <w:r w:rsidR="00CE5028">
        <w:rPr>
          <w:rStyle w:val="SubtleEmphasis"/>
          <w:i w:val="0"/>
          <w:iCs w:val="0"/>
        </w:rPr>
        <w:t>6</w:t>
      </w:r>
      <w:r w:rsidR="005F650A">
        <w:rPr>
          <w:rStyle w:val="SubtleEmphasis"/>
          <w:i w:val="0"/>
          <w:iCs w:val="0"/>
        </w:rPr>
        <w:t>70</w:t>
      </w:r>
      <w:r w:rsidR="00EA44CF">
        <w:rPr>
          <w:rStyle w:val="SubtleEmphasis"/>
          <w:i w:val="0"/>
          <w:iCs w:val="0"/>
        </w:rPr>
        <w:t xml:space="preserve"> </w:t>
      </w:r>
      <w:r>
        <w:rPr>
          <w:rStyle w:val="SubtleEmphasis"/>
          <w:i w:val="0"/>
          <w:iCs w:val="0"/>
        </w:rPr>
        <w:t xml:space="preserve">has been marked as high impact issue, </w:t>
      </w:r>
      <w:r w:rsidR="00950700">
        <w:rPr>
          <w:rStyle w:val="SubtleEmphasis"/>
        </w:rPr>
        <w:t>Out-of-bounds access</w:t>
      </w:r>
      <w:r w:rsidR="00084ACB"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 xml:space="preserve">type under </w:t>
      </w:r>
      <w:r w:rsidR="00CE5028">
        <w:rPr>
          <w:rStyle w:val="SubtleEmphasis"/>
        </w:rPr>
        <w:t>Memory-Corruptions</w:t>
      </w:r>
      <w:r w:rsidR="00084ACB"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>category by Coverity.</w:t>
      </w:r>
      <w:r w:rsidR="00084ACB">
        <w:rPr>
          <w:rStyle w:val="SubtleEmphasis"/>
          <w:i w:val="0"/>
          <w:iCs w:val="0"/>
        </w:rPr>
        <w:t xml:space="preserve"> </w:t>
      </w:r>
      <w:r w:rsidR="002218FA">
        <w:rPr>
          <w:rStyle w:val="SubtleEmphasis"/>
          <w:i w:val="0"/>
          <w:iCs w:val="0"/>
        </w:rPr>
        <w:t>This issue is marked as CWE-1</w:t>
      </w:r>
      <w:r w:rsidR="00CC36CA">
        <w:rPr>
          <w:rStyle w:val="SubtleEmphasis"/>
          <w:i w:val="0"/>
          <w:iCs w:val="0"/>
        </w:rPr>
        <w:t>1</w:t>
      </w:r>
      <w:r w:rsidR="002218FA">
        <w:rPr>
          <w:rStyle w:val="SubtleEmphasis"/>
          <w:i w:val="0"/>
          <w:iCs w:val="0"/>
        </w:rPr>
        <w:t xml:space="preserve">7: </w:t>
      </w:r>
      <w:r w:rsidR="00CC36CA">
        <w:rPr>
          <w:rStyle w:val="SubtleEmphasis"/>
          <w:i w:val="0"/>
          <w:iCs w:val="0"/>
        </w:rPr>
        <w:t>Improper restriction of Operations within the Bounds of a Memory Buffer</w:t>
      </w:r>
      <w:r w:rsidR="002218FA">
        <w:rPr>
          <w:rStyle w:val="SubtleEmphasis"/>
          <w:i w:val="0"/>
          <w:iCs w:val="0"/>
        </w:rPr>
        <w:t xml:space="preserve">, </w:t>
      </w:r>
      <w:r w:rsidR="00B638E2">
        <w:rPr>
          <w:rStyle w:val="SubtleEmphasis"/>
          <w:i w:val="0"/>
          <w:iCs w:val="0"/>
        </w:rPr>
        <w:t xml:space="preserve">also known as buffer overflow, </w:t>
      </w:r>
      <w:r w:rsidR="00602196">
        <w:rPr>
          <w:rStyle w:val="SubtleEmphasis"/>
          <w:i w:val="0"/>
          <w:iCs w:val="0"/>
        </w:rPr>
        <w:t xml:space="preserve">which happens when </w:t>
      </w:r>
      <w:r w:rsidR="00B371CC">
        <w:rPr>
          <w:rStyle w:val="SubtleEmphasis"/>
          <w:i w:val="0"/>
          <w:iCs w:val="0"/>
        </w:rPr>
        <w:t xml:space="preserve">the program is trying to read or write outside of the </w:t>
      </w:r>
      <w:r w:rsidR="00C23232">
        <w:rPr>
          <w:rStyle w:val="SubtleEmphasis"/>
          <w:i w:val="0"/>
          <w:iCs w:val="0"/>
        </w:rPr>
        <w:t>limit of i</w:t>
      </w:r>
      <w:r w:rsidR="00B371CC">
        <w:rPr>
          <w:rStyle w:val="SubtleEmphasis"/>
          <w:i w:val="0"/>
          <w:iCs w:val="0"/>
        </w:rPr>
        <w:t>ntended buffer.</w:t>
      </w:r>
      <w:r w:rsidR="00602196">
        <w:rPr>
          <w:rStyle w:val="SubtleEmphasis"/>
          <w:i w:val="0"/>
          <w:iCs w:val="0"/>
        </w:rPr>
        <w:t xml:space="preserve"> </w:t>
      </w:r>
      <w:r w:rsidR="008020D3">
        <w:rPr>
          <w:rStyle w:val="SubtleEmphasis"/>
          <w:i w:val="0"/>
          <w:iCs w:val="0"/>
        </w:rPr>
        <w:t xml:space="preserve"> </w:t>
      </w:r>
    </w:p>
    <w:p w14:paraId="67BBDEFC" w14:textId="77777777" w:rsidR="00C40A2C" w:rsidRDefault="00C40A2C" w:rsidP="007F601A">
      <w:pPr>
        <w:pStyle w:val="Heading2"/>
        <w:spacing w:after="0" w:line="240" w:lineRule="auto"/>
      </w:pPr>
      <w:bookmarkStart w:id="9" w:name="_Toc119848730"/>
    </w:p>
    <w:p w14:paraId="218AF9A3" w14:textId="159A9E69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459AB525" w14:textId="77777777" w:rsidR="00DE432D" w:rsidRDefault="00DE432D" w:rsidP="0043201C">
      <w:pPr>
        <w:rPr>
          <w:rStyle w:val="SubtleEmphasis"/>
          <w:i w:val="0"/>
          <w:iCs w:val="0"/>
        </w:rPr>
      </w:pPr>
    </w:p>
    <w:p w14:paraId="2B9516D0" w14:textId="46D96EF2" w:rsidR="00FC379C" w:rsidRPr="002F3EEC" w:rsidRDefault="00636508" w:rsidP="00FC379C">
      <w:pPr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</w:rPr>
        <w:t>CID 1520670</w:t>
      </w:r>
      <w:r w:rsidR="00115A75">
        <w:rPr>
          <w:rStyle w:val="SubtleEmphasis"/>
          <w:i w:val="0"/>
          <w:iCs w:val="0"/>
        </w:rPr>
        <w:t xml:space="preserve"> </w:t>
      </w:r>
      <w:r w:rsidR="00B30A5C">
        <w:rPr>
          <w:rStyle w:val="SubtleEmphasis"/>
          <w:i w:val="0"/>
          <w:iCs w:val="0"/>
        </w:rPr>
        <w:t>is found</w:t>
      </w:r>
      <w:r w:rsidR="00115A75">
        <w:rPr>
          <w:rStyle w:val="SubtleEmphasis"/>
          <w:i w:val="0"/>
          <w:iCs w:val="0"/>
        </w:rPr>
        <w:t xml:space="preserve"> in “</w:t>
      </w:r>
      <w:proofErr w:type="spellStart"/>
      <w:r w:rsidR="00F64972" w:rsidRPr="00F64972">
        <w:rPr>
          <w:rFonts w:cstheme="minorHAnsi"/>
          <w:i/>
          <w:iCs/>
          <w:color w:val="000000"/>
          <w:shd w:val="clear" w:color="auto" w:fill="FFFFFF"/>
        </w:rPr>
        <w:t>loadCriticalBestRoutesList</w:t>
      </w:r>
      <w:proofErr w:type="spellEnd"/>
      <w:r w:rsidR="00115A75">
        <w:rPr>
          <w:rStyle w:val="SubtleEmphasis"/>
          <w:i w:val="0"/>
          <w:iCs w:val="0"/>
        </w:rPr>
        <w:t>” function</w:t>
      </w:r>
      <w:r w:rsidR="00D74EBD">
        <w:rPr>
          <w:rStyle w:val="SubtleEmphasis"/>
          <w:i w:val="0"/>
          <w:iCs w:val="0"/>
        </w:rPr>
        <w:t xml:space="preserve"> under “</w:t>
      </w:r>
      <w:r w:rsidR="00D74EBD" w:rsidRPr="00A9108C">
        <w:rPr>
          <w:rStyle w:val="SubtleEmphasis"/>
        </w:rPr>
        <w:t>/</w:t>
      </w:r>
      <w:r w:rsidR="005B5A5C" w:rsidRPr="00A9108C">
        <w:rPr>
          <w:rStyle w:val="SubtleEmphasis"/>
        </w:rPr>
        <w:t>bpv7</w:t>
      </w:r>
      <w:r w:rsidR="00D74EBD" w:rsidRPr="00A9108C">
        <w:rPr>
          <w:rStyle w:val="SubtleEmphasis"/>
        </w:rPr>
        <w:t>/</w:t>
      </w:r>
      <w:proofErr w:type="spellStart"/>
      <w:r w:rsidR="00F64972">
        <w:rPr>
          <w:rStyle w:val="SubtleEmphasis"/>
        </w:rPr>
        <w:t>cgr</w:t>
      </w:r>
      <w:proofErr w:type="spellEnd"/>
      <w:r w:rsidR="00F64972">
        <w:rPr>
          <w:rStyle w:val="SubtleEmphasis"/>
        </w:rPr>
        <w:t>/</w:t>
      </w:r>
      <w:proofErr w:type="spellStart"/>
      <w:r w:rsidR="00F64972">
        <w:rPr>
          <w:rStyle w:val="SubtleEmphasis"/>
        </w:rPr>
        <w:t>libcgr.c</w:t>
      </w:r>
      <w:proofErr w:type="spellEnd"/>
      <w:r w:rsidR="00D74EBD">
        <w:rPr>
          <w:rStyle w:val="SubtleEmphasis"/>
          <w:i w:val="0"/>
          <w:iCs w:val="0"/>
        </w:rPr>
        <w:t xml:space="preserve">” </w:t>
      </w:r>
      <w:proofErr w:type="spellStart"/>
      <w:r w:rsidR="00D74EBD">
        <w:rPr>
          <w:rStyle w:val="SubtleEmphasis"/>
          <w:i w:val="0"/>
          <w:iCs w:val="0"/>
        </w:rPr>
        <w:t>filepath</w:t>
      </w:r>
      <w:proofErr w:type="spellEnd"/>
      <w:r w:rsidR="00115A75">
        <w:rPr>
          <w:rStyle w:val="SubtleEmphasis"/>
          <w:i w:val="0"/>
          <w:iCs w:val="0"/>
        </w:rPr>
        <w:t>.</w:t>
      </w:r>
      <w:r w:rsidR="00220F9A" w:rsidRPr="00220F9A">
        <w:rPr>
          <w:rStyle w:val="SubtleEmphasis"/>
          <w:i w:val="0"/>
          <w:iCs w:val="0"/>
          <w:color w:val="FF0000"/>
        </w:rPr>
        <w:t xml:space="preserve"> </w:t>
      </w:r>
      <w:r w:rsidR="00F06052" w:rsidRPr="00F06052">
        <w:rPr>
          <w:rStyle w:val="SubtleEmphasis"/>
          <w:i w:val="0"/>
          <w:iCs w:val="0"/>
          <w:color w:val="auto"/>
          <w:sz w:val="24"/>
          <w:szCs w:val="24"/>
        </w:rPr>
        <w:t>T</w:t>
      </w:r>
      <w:r w:rsidR="00FC379C">
        <w:rPr>
          <w:rStyle w:val="SubtleEmphasis"/>
          <w:i w:val="0"/>
          <w:iCs w:val="0"/>
          <w:color w:val="auto"/>
        </w:rPr>
        <w:t xml:space="preserve">his function picks out the best route to specific end node by </w:t>
      </w:r>
      <w:r w:rsidR="00F41E01">
        <w:rPr>
          <w:rStyle w:val="SubtleEmphasis"/>
          <w:i w:val="0"/>
          <w:iCs w:val="0"/>
          <w:color w:val="auto"/>
        </w:rPr>
        <w:t xml:space="preserve">utilizing the list of proximate nodes, </w:t>
      </w:r>
      <w:r w:rsidR="00F41E01" w:rsidRPr="00F41E01">
        <w:rPr>
          <w:rStyle w:val="SubtleEmphasis"/>
          <w:color w:val="auto"/>
        </w:rPr>
        <w:t>(</w:t>
      </w:r>
      <w:proofErr w:type="spellStart"/>
      <w:r w:rsidR="00F41E01" w:rsidRPr="00F41E01">
        <w:rPr>
          <w:rStyle w:val="SubtleEmphasis"/>
          <w:color w:val="auto"/>
        </w:rPr>
        <w:t>routingObj</w:t>
      </w:r>
      <w:proofErr w:type="spellEnd"/>
      <w:r w:rsidR="00F41E01" w:rsidRPr="00F41E01">
        <w:rPr>
          <w:rStyle w:val="SubtleEmphasis"/>
          <w:color w:val="auto"/>
        </w:rPr>
        <w:t>-&gt;</w:t>
      </w:r>
      <w:proofErr w:type="spellStart"/>
      <w:r w:rsidR="00F41E01" w:rsidRPr="00F41E01">
        <w:rPr>
          <w:rStyle w:val="SubtleEmphasis"/>
          <w:color w:val="auto"/>
        </w:rPr>
        <w:t>proximateNodes</w:t>
      </w:r>
      <w:proofErr w:type="spellEnd"/>
      <w:r w:rsidR="00F41E01" w:rsidRPr="00F41E01">
        <w:rPr>
          <w:rStyle w:val="SubtleEmphasis"/>
          <w:color w:val="auto"/>
        </w:rPr>
        <w:t>)</w:t>
      </w:r>
      <w:r w:rsidR="00DD70BB">
        <w:rPr>
          <w:rStyle w:val="SubtleEmphasis"/>
          <w:i w:val="0"/>
          <w:iCs w:val="0"/>
          <w:color w:val="auto"/>
        </w:rPr>
        <w:t xml:space="preserve">. If successful, the route is </w:t>
      </w:r>
      <w:r w:rsidR="002F3EEC">
        <w:rPr>
          <w:rStyle w:val="SubtleEmphasis"/>
          <w:i w:val="0"/>
          <w:iCs w:val="0"/>
          <w:color w:val="auto"/>
        </w:rPr>
        <w:t xml:space="preserve">added it to the </w:t>
      </w:r>
      <w:proofErr w:type="spellStart"/>
      <w:r w:rsidR="002F3EEC">
        <w:rPr>
          <w:rStyle w:val="SubtleEmphasis"/>
          <w:color w:val="auto"/>
        </w:rPr>
        <w:t>bestRoutes</w:t>
      </w:r>
      <w:proofErr w:type="spellEnd"/>
      <w:r w:rsidR="002F3EEC">
        <w:rPr>
          <w:rStyle w:val="SubtleEmphasis"/>
          <w:color w:val="auto"/>
        </w:rPr>
        <w:t xml:space="preserve"> </w:t>
      </w:r>
      <w:r w:rsidR="002F3EEC">
        <w:rPr>
          <w:rStyle w:val="SubtleEmphasis"/>
          <w:i w:val="0"/>
          <w:iCs w:val="0"/>
          <w:color w:val="auto"/>
        </w:rPr>
        <w:t>list</w:t>
      </w:r>
      <w:r w:rsidR="00DD70BB">
        <w:rPr>
          <w:rStyle w:val="SubtleEmphasis"/>
          <w:i w:val="0"/>
          <w:iCs w:val="0"/>
          <w:color w:val="auto"/>
        </w:rPr>
        <w:t xml:space="preserve"> and clean up the </w:t>
      </w:r>
      <w:r w:rsidR="00DD70BB" w:rsidRPr="00CF4034">
        <w:rPr>
          <w:rStyle w:val="SubtleEmphasis"/>
          <w:color w:val="auto"/>
        </w:rPr>
        <w:t>routes</w:t>
      </w:r>
      <w:r w:rsidR="00DD70BB">
        <w:rPr>
          <w:rStyle w:val="SubtleEmphasis"/>
          <w:i w:val="0"/>
          <w:iCs w:val="0"/>
          <w:color w:val="auto"/>
        </w:rPr>
        <w:t xml:space="preserve"> list</w:t>
      </w:r>
      <w:r w:rsidR="002F3EEC">
        <w:rPr>
          <w:rStyle w:val="SubtleEmphasis"/>
          <w:i w:val="0"/>
          <w:iCs w:val="0"/>
          <w:color w:val="auto"/>
        </w:rPr>
        <w:t>.</w:t>
      </w:r>
    </w:p>
    <w:p w14:paraId="0B02BACB" w14:textId="2E01C487" w:rsidR="00E73674" w:rsidRDefault="009908EF" w:rsidP="00FC379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Th</w:t>
      </w:r>
      <w:r w:rsidR="00AB3B5A">
        <w:rPr>
          <w:rStyle w:val="SubtleEmphasis"/>
          <w:i w:val="0"/>
          <w:iCs w:val="0"/>
        </w:rPr>
        <w:t xml:space="preserve">is issue happens </w:t>
      </w:r>
      <w:r w:rsidR="0034348F">
        <w:rPr>
          <w:rStyle w:val="SubtleEmphasis"/>
          <w:i w:val="0"/>
          <w:iCs w:val="0"/>
        </w:rPr>
        <w:t>in line 2234</w:t>
      </w:r>
      <w:r w:rsidR="00E73674">
        <w:rPr>
          <w:rStyle w:val="SubtleEmphasis"/>
          <w:i w:val="0"/>
          <w:iCs w:val="0"/>
        </w:rPr>
        <w:t>,</w:t>
      </w:r>
      <w:r w:rsidR="00644FA8">
        <w:rPr>
          <w:rStyle w:val="SubtleEmphasis"/>
          <w:i w:val="0"/>
          <w:iCs w:val="0"/>
        </w:rPr>
        <w:t xml:space="preserve"> when it is iterating over a list of </w:t>
      </w:r>
      <w:proofErr w:type="spellStart"/>
      <w:r w:rsidR="00644FA8">
        <w:rPr>
          <w:rStyle w:val="SubtleEmphasis"/>
          <w:i w:val="0"/>
          <w:iCs w:val="0"/>
        </w:rPr>
        <w:t>proximateNodes</w:t>
      </w:r>
      <w:proofErr w:type="spellEnd"/>
      <w:r w:rsidR="00942720">
        <w:rPr>
          <w:rStyle w:val="SubtleEmphasis"/>
          <w:i w:val="0"/>
          <w:iCs w:val="0"/>
        </w:rPr>
        <w:t xml:space="preserve">. </w:t>
      </w:r>
      <w:r w:rsidR="00D82F0E">
        <w:rPr>
          <w:rStyle w:val="SubtleEmphasis"/>
          <w:i w:val="0"/>
          <w:iCs w:val="0"/>
        </w:rPr>
        <w:t>elt2 variable</w:t>
      </w:r>
      <w:r w:rsidR="003D0E38">
        <w:rPr>
          <w:rStyle w:val="SubtleEmphasis"/>
          <w:i w:val="0"/>
          <w:iCs w:val="0"/>
        </w:rPr>
        <w:t xml:space="preserve">, of </w:t>
      </w:r>
      <w:proofErr w:type="spellStart"/>
      <w:r w:rsidR="003D0E38">
        <w:rPr>
          <w:rStyle w:val="SubtleEmphasis"/>
          <w:i w:val="0"/>
          <w:iCs w:val="0"/>
        </w:rPr>
        <w:t>PsmAddress</w:t>
      </w:r>
      <w:proofErr w:type="spellEnd"/>
      <w:r w:rsidR="003D0E38">
        <w:rPr>
          <w:rStyle w:val="SubtleEmphasis"/>
          <w:i w:val="0"/>
          <w:iCs w:val="0"/>
        </w:rPr>
        <w:t xml:space="preserve"> data type,</w:t>
      </w:r>
      <w:r w:rsidR="00D82F0E">
        <w:rPr>
          <w:rStyle w:val="SubtleEmphasis"/>
          <w:i w:val="0"/>
          <w:iCs w:val="0"/>
        </w:rPr>
        <w:t xml:space="preserve"> has been assigned </w:t>
      </w:r>
      <w:r w:rsidR="00D52BBB" w:rsidRPr="00D52BBB">
        <w:rPr>
          <w:rStyle w:val="description"/>
          <w:rFonts w:cstheme="minorHAnsi"/>
        </w:rPr>
        <w:t>18446744073709551615</w:t>
      </w:r>
      <w:r w:rsidR="00D52BBB">
        <w:rPr>
          <w:rStyle w:val="description"/>
        </w:rPr>
        <w:t xml:space="preserve"> </w:t>
      </w:r>
      <w:r w:rsidR="00D82F0E">
        <w:rPr>
          <w:rStyle w:val="SubtleEmphasis"/>
          <w:i w:val="0"/>
          <w:iCs w:val="0"/>
        </w:rPr>
        <w:t>in the for loop on line 2232, in a call to ‘</w:t>
      </w:r>
      <w:proofErr w:type="spellStart"/>
      <w:r w:rsidR="00D82F0E">
        <w:rPr>
          <w:rStyle w:val="SubtleEmphasis"/>
        </w:rPr>
        <w:t>sm_list_first</w:t>
      </w:r>
      <w:proofErr w:type="spellEnd"/>
      <w:r w:rsidR="00D82F0E">
        <w:rPr>
          <w:rStyle w:val="SubtleEmphasis"/>
        </w:rPr>
        <w:t xml:space="preserve">’ </w:t>
      </w:r>
      <w:r w:rsidR="00D82F0E">
        <w:rPr>
          <w:rStyle w:val="SubtleEmphasis"/>
          <w:i w:val="0"/>
          <w:iCs w:val="0"/>
        </w:rPr>
        <w:t xml:space="preserve">function. </w:t>
      </w:r>
      <w:r w:rsidR="00C86F9B">
        <w:rPr>
          <w:rStyle w:val="SubtleEmphasis"/>
          <w:i w:val="0"/>
          <w:iCs w:val="0"/>
        </w:rPr>
        <w:t>The loop begins by taking elt</w:t>
      </w:r>
      <w:r w:rsidR="001C01CE">
        <w:rPr>
          <w:rStyle w:val="SubtleEmphasis"/>
          <w:i w:val="0"/>
          <w:iCs w:val="0"/>
        </w:rPr>
        <w:t>2</w:t>
      </w:r>
      <w:r w:rsidR="00C86F9B">
        <w:rPr>
          <w:rStyle w:val="SubtleEmphasis"/>
          <w:i w:val="0"/>
          <w:iCs w:val="0"/>
        </w:rPr>
        <w:t xml:space="preserve"> as the first element using ‘</w:t>
      </w:r>
      <w:proofErr w:type="spellStart"/>
      <w:r w:rsidR="00C86F9B">
        <w:rPr>
          <w:rStyle w:val="SubtleEmphasis"/>
          <w:iCs w:val="0"/>
        </w:rPr>
        <w:t>sm_list_first</w:t>
      </w:r>
      <w:proofErr w:type="spellEnd"/>
      <w:r w:rsidR="00C86F9B">
        <w:rPr>
          <w:rStyle w:val="SubtleEmphasis"/>
          <w:iCs w:val="0"/>
        </w:rPr>
        <w:t xml:space="preserve">’ </w:t>
      </w:r>
      <w:r w:rsidR="00C86F9B">
        <w:rPr>
          <w:rStyle w:val="SubtleEmphasis"/>
          <w:i w:val="0"/>
          <w:iCs w:val="0"/>
        </w:rPr>
        <w:t>function and continuing until elt</w:t>
      </w:r>
      <w:r w:rsidR="00885037">
        <w:rPr>
          <w:rStyle w:val="SubtleEmphasis"/>
          <w:i w:val="0"/>
          <w:iCs w:val="0"/>
        </w:rPr>
        <w:t>2</w:t>
      </w:r>
      <w:r w:rsidR="00C86F9B">
        <w:rPr>
          <w:rStyle w:val="SubtleEmphasis"/>
          <w:i w:val="0"/>
          <w:iCs w:val="0"/>
        </w:rPr>
        <w:t xml:space="preserve"> becomes invalid. </w:t>
      </w:r>
      <w:r w:rsidR="00F41E01">
        <w:rPr>
          <w:rStyle w:val="SubtleEmphasis"/>
          <w:i w:val="0"/>
          <w:iCs w:val="0"/>
        </w:rPr>
        <w:t>elt2</w:t>
      </w:r>
      <w:r w:rsidR="00B16DD4">
        <w:rPr>
          <w:rStyle w:val="SubtleEmphasis"/>
          <w:i w:val="0"/>
          <w:iCs w:val="0"/>
        </w:rPr>
        <w:t xml:space="preserve"> is</w:t>
      </w:r>
      <w:r w:rsidR="003D0E38">
        <w:rPr>
          <w:rStyle w:val="SubtleEmphasis"/>
          <w:i w:val="0"/>
          <w:iCs w:val="0"/>
        </w:rPr>
        <w:t xml:space="preserve"> </w:t>
      </w:r>
      <w:r w:rsidR="00B16DD4">
        <w:rPr>
          <w:rStyle w:val="SubtleEmphasis"/>
          <w:i w:val="0"/>
          <w:iCs w:val="0"/>
        </w:rPr>
        <w:t>passed as parameter</w:t>
      </w:r>
      <w:r w:rsidR="00B82D2F">
        <w:rPr>
          <w:rStyle w:val="SubtleEmphasis"/>
          <w:i w:val="0"/>
          <w:iCs w:val="0"/>
        </w:rPr>
        <w:t xml:space="preserve"> of </w:t>
      </w:r>
      <w:proofErr w:type="spellStart"/>
      <w:r w:rsidR="00B82D2F">
        <w:rPr>
          <w:rStyle w:val="SubtleEmphasis"/>
          <w:i w:val="0"/>
          <w:iCs w:val="0"/>
        </w:rPr>
        <w:t>sm_list_next</w:t>
      </w:r>
      <w:proofErr w:type="spellEnd"/>
      <w:r w:rsidR="00B82D2F">
        <w:rPr>
          <w:rStyle w:val="SubtleEmphasis"/>
          <w:i w:val="0"/>
          <w:iCs w:val="0"/>
        </w:rPr>
        <w:t xml:space="preserve"> function</w:t>
      </w:r>
      <w:r w:rsidR="00E73674">
        <w:rPr>
          <w:rStyle w:val="SubtleEmphasis"/>
          <w:i w:val="0"/>
          <w:iCs w:val="0"/>
        </w:rPr>
        <w:t xml:space="preserve"> (See Figure 1).</w:t>
      </w:r>
      <w:r w:rsidR="009670B4">
        <w:rPr>
          <w:rStyle w:val="SubtleEmphasis"/>
          <w:i w:val="0"/>
          <w:iCs w:val="0"/>
        </w:rPr>
        <w:t xml:space="preserve"> </w:t>
      </w:r>
      <w:r w:rsidR="00651C16">
        <w:rPr>
          <w:rStyle w:val="SubtleEmphasis"/>
          <w:i w:val="0"/>
          <w:iCs w:val="0"/>
        </w:rPr>
        <w:t xml:space="preserve">The value of elt2 is exceptionally large for </w:t>
      </w:r>
      <w:proofErr w:type="spellStart"/>
      <w:r w:rsidR="00651C16">
        <w:rPr>
          <w:rStyle w:val="SubtleEmphasis"/>
          <w:i w:val="0"/>
          <w:iCs w:val="0"/>
        </w:rPr>
        <w:t>sm_list_next</w:t>
      </w:r>
      <w:proofErr w:type="spellEnd"/>
      <w:r w:rsidR="00651C16">
        <w:rPr>
          <w:rStyle w:val="SubtleEmphasis"/>
          <w:i w:val="0"/>
          <w:iCs w:val="0"/>
        </w:rPr>
        <w:t xml:space="preserve"> function to handle and it </w:t>
      </w:r>
      <w:r w:rsidR="004C6E74">
        <w:rPr>
          <w:rStyle w:val="SubtleEmphasis"/>
          <w:i w:val="0"/>
          <w:iCs w:val="0"/>
        </w:rPr>
        <w:t xml:space="preserve">is invalid for </w:t>
      </w:r>
      <w:proofErr w:type="spellStart"/>
      <w:r w:rsidR="004C6E74">
        <w:rPr>
          <w:rStyle w:val="SubtleEmphasis"/>
          <w:i w:val="0"/>
          <w:iCs w:val="0"/>
        </w:rPr>
        <w:t>psmAddress</w:t>
      </w:r>
      <w:proofErr w:type="spellEnd"/>
      <w:r w:rsidR="004C6E74">
        <w:rPr>
          <w:rStyle w:val="SubtleEmphasis"/>
          <w:i w:val="0"/>
          <w:iCs w:val="0"/>
        </w:rPr>
        <w:t xml:space="preserve"> data type. </w:t>
      </w:r>
      <w:r w:rsidR="00945A88">
        <w:rPr>
          <w:rStyle w:val="SubtleEmphasis"/>
          <w:i w:val="0"/>
          <w:iCs w:val="0"/>
        </w:rPr>
        <w:t xml:space="preserve">This </w:t>
      </w:r>
      <w:r w:rsidR="00651C16">
        <w:rPr>
          <w:rStyle w:val="SubtleEmphasis"/>
          <w:i w:val="0"/>
          <w:iCs w:val="0"/>
        </w:rPr>
        <w:t>raises as out-of-bounds access error in Coverity scan.</w:t>
      </w:r>
      <w:r w:rsidR="004C6E74">
        <w:rPr>
          <w:rStyle w:val="SubtleEmphasis"/>
          <w:i w:val="0"/>
          <w:iCs w:val="0"/>
        </w:rPr>
        <w:t xml:space="preserve"> </w:t>
      </w:r>
    </w:p>
    <w:p w14:paraId="0526CB79" w14:textId="77777777" w:rsidR="00D14DC4" w:rsidRDefault="00D14DC4" w:rsidP="00E73674">
      <w:pPr>
        <w:rPr>
          <w:noProof/>
          <w:color w:val="404040" w:themeColor="text1" w:themeTint="BF"/>
        </w:rPr>
      </w:pPr>
    </w:p>
    <w:p w14:paraId="2E5C83D5" w14:textId="28385420" w:rsidR="00E73674" w:rsidRDefault="0020532E" w:rsidP="00E73674">
      <w:pPr>
        <w:rPr>
          <w:rStyle w:val="SubtleEmphasis"/>
          <w:i w:val="0"/>
          <w:iCs w:val="0"/>
        </w:rPr>
      </w:pPr>
      <w:r>
        <w:rPr>
          <w:noProof/>
          <w:color w:val="404040" w:themeColor="text1" w:themeTint="BF"/>
        </w:rPr>
        <w:drawing>
          <wp:inline distT="0" distB="0" distL="0" distR="0" wp14:anchorId="14002379" wp14:editId="0541BC56">
            <wp:extent cx="5731510" cy="1284605"/>
            <wp:effectExtent l="0" t="0" r="2540" b="0"/>
            <wp:docPr id="170712898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128980" name="Picture 170712898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41F96" w14:textId="54FE70D7" w:rsidR="0072002D" w:rsidRDefault="00E73674" w:rsidP="002E4C54">
      <w:pPr>
        <w:jc w:val="center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Fig 1</w:t>
      </w:r>
      <w:r w:rsidR="00C95984">
        <w:rPr>
          <w:rStyle w:val="SubtleEmphasis"/>
          <w:i w:val="0"/>
          <w:iCs w:val="0"/>
        </w:rPr>
        <w:t>: Out-of-bounds access error</w:t>
      </w:r>
    </w:p>
    <w:p w14:paraId="48A0C1AB" w14:textId="77777777" w:rsidR="00306986" w:rsidRDefault="00306986" w:rsidP="007F601A">
      <w:pPr>
        <w:pStyle w:val="Heading1"/>
        <w:spacing w:line="240" w:lineRule="auto"/>
      </w:pPr>
      <w:bookmarkStart w:id="10" w:name="_Toc119848732"/>
    </w:p>
    <w:p w14:paraId="40FECA14" w14:textId="7DB94BE0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0"/>
    </w:p>
    <w:p w14:paraId="53570504" w14:textId="1CE809F4" w:rsidR="00CA3E8C" w:rsidRDefault="00133B34" w:rsidP="00BB495D">
      <w:r>
        <w:t>This issue can expose to risks such as memory corruption</w:t>
      </w:r>
      <w:r w:rsidR="00040C4C">
        <w:t xml:space="preserve">, data integrity issues, program crashes and security vulnerabilities. Attackers can exploit this to gain unauthorized access and perform malicious activities. </w:t>
      </w:r>
    </w:p>
    <w:p w14:paraId="4E7F182A" w14:textId="7CCEEE67" w:rsidR="00133B34" w:rsidRDefault="00411C1A" w:rsidP="00BB495D">
      <w:r>
        <w:t xml:space="preserve">To prevent this issue from happening, </w:t>
      </w:r>
      <w:r w:rsidR="001C54BA">
        <w:t>we can do the followings:</w:t>
      </w:r>
    </w:p>
    <w:p w14:paraId="569B7249" w14:textId="5943D850" w:rsidR="003851C5" w:rsidRDefault="003851C5" w:rsidP="001C54BA">
      <w:pPr>
        <w:pStyle w:val="ListParagraph"/>
        <w:numPr>
          <w:ilvl w:val="0"/>
          <w:numId w:val="3"/>
        </w:numPr>
      </w:pPr>
      <w:r>
        <w:t xml:space="preserve">Verify the input value of parameters for the </w:t>
      </w:r>
      <w:proofErr w:type="gramStart"/>
      <w:r>
        <w:t>functions</w:t>
      </w:r>
      <w:proofErr w:type="gramEnd"/>
    </w:p>
    <w:p w14:paraId="15BE2707" w14:textId="329699EA" w:rsidR="00E54818" w:rsidRDefault="00E54818" w:rsidP="001C54BA">
      <w:pPr>
        <w:pStyle w:val="ListParagraph"/>
        <w:numPr>
          <w:ilvl w:val="0"/>
          <w:numId w:val="3"/>
        </w:numPr>
      </w:pPr>
      <w:r>
        <w:t xml:space="preserve">Validation for the value of elt2 to ensure it is within the limit for </w:t>
      </w:r>
      <w:proofErr w:type="spellStart"/>
      <w:r>
        <w:t>psmAddress</w:t>
      </w:r>
      <w:proofErr w:type="spellEnd"/>
      <w:r>
        <w:t xml:space="preserve"> data type.</w:t>
      </w:r>
    </w:p>
    <w:p w14:paraId="6344C3FF" w14:textId="6CD15496" w:rsidR="009B090D" w:rsidRDefault="009B090D" w:rsidP="001C54BA">
      <w:pPr>
        <w:pStyle w:val="ListParagraph"/>
        <w:numPr>
          <w:ilvl w:val="0"/>
          <w:numId w:val="3"/>
        </w:numPr>
      </w:pPr>
      <w:r>
        <w:t>Ensure the list ‘</w:t>
      </w:r>
      <w:proofErr w:type="spellStart"/>
      <w:r>
        <w:t>routingObj</w:t>
      </w:r>
      <w:proofErr w:type="spellEnd"/>
      <w:r>
        <w:t>-&gt;</w:t>
      </w:r>
      <w:proofErr w:type="spellStart"/>
      <w:r>
        <w:t>proximateNodes</w:t>
      </w:r>
      <w:proofErr w:type="spellEnd"/>
      <w:r>
        <w:t xml:space="preserve">’ is valid and can handle enough elements to support the loop iterations. </w:t>
      </w:r>
    </w:p>
    <w:p w14:paraId="1DB5B527" w14:textId="77777777" w:rsidR="001C076E" w:rsidRDefault="001C076E" w:rsidP="00FC45FD">
      <w:pPr>
        <w:pStyle w:val="ListParagraph"/>
      </w:pPr>
    </w:p>
    <w:p w14:paraId="37B8FD24" w14:textId="043DEA6A" w:rsidR="001C076E" w:rsidRPr="001C54BA" w:rsidRDefault="001C076E" w:rsidP="00FC45FD">
      <w:pPr>
        <w:pStyle w:val="ListParagraph"/>
      </w:pPr>
      <w:r>
        <w:t xml:space="preserve">It is important to </w:t>
      </w:r>
      <w:proofErr w:type="spellStart"/>
      <w:r>
        <w:t>validat</w:t>
      </w:r>
      <w:proofErr w:type="spellEnd"/>
      <w:r>
        <w:t xml:space="preserve"> input values to mitigate out-of-bound access error</w:t>
      </w:r>
      <w:r w:rsidR="001B29DF">
        <w:t>.</w:t>
      </w:r>
    </w:p>
    <w:p w14:paraId="30FDDBAC" w14:textId="61F7B84A" w:rsidR="00287928" w:rsidRPr="00287928" w:rsidRDefault="00287928" w:rsidP="00FC45FD">
      <w:pPr>
        <w:pStyle w:val="ListParagraph"/>
        <w:rPr>
          <w:rStyle w:val="SubtleEmphasis"/>
          <w:i w:val="0"/>
          <w:iCs w:val="0"/>
        </w:rPr>
      </w:pPr>
    </w:p>
    <w:p w14:paraId="5F846BE6" w14:textId="77777777" w:rsidR="00411C1A" w:rsidRPr="00BB495D" w:rsidRDefault="00411C1A" w:rsidP="00BB495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050052BF" w14:textId="77777777" w:rsidR="00AF0D24" w:rsidRDefault="00CF6C70" w:rsidP="00AF0D24">
      <w:pPr>
        <w:pStyle w:val="NormalWeb"/>
        <w:ind w:left="567" w:hanging="567"/>
      </w:pPr>
      <w:bookmarkStart w:id="11" w:name="_Toc119848733"/>
      <w:r w:rsidRPr="0032522D">
        <w:rPr>
          <w:rStyle w:val="Heading1Char"/>
        </w:rPr>
        <w:t>References</w:t>
      </w:r>
      <w:bookmarkEnd w:id="11"/>
    </w:p>
    <w:p w14:paraId="3E1A65DC" w14:textId="4CDE2210" w:rsidR="004A7305" w:rsidRDefault="004A7305" w:rsidP="004A7305">
      <w:pPr>
        <w:pStyle w:val="NormalWeb"/>
        <w:ind w:left="567" w:hanging="567"/>
      </w:pPr>
      <w:r>
        <w:rPr>
          <w:i/>
          <w:iCs/>
        </w:rPr>
        <w:t>Common weakness enumeration</w:t>
      </w:r>
      <w:r>
        <w:t xml:space="preserve"> (no date) </w:t>
      </w:r>
      <w:r>
        <w:rPr>
          <w:i/>
          <w:iCs/>
        </w:rPr>
        <w:t>CWE</w:t>
      </w:r>
      <w:r>
        <w:t xml:space="preserve">. Available at: https://cwe.mitre.org/data/definitions/119.html (Accessed: May </w:t>
      </w:r>
      <w:r w:rsidR="008D4D9A">
        <w:t>6</w:t>
      </w:r>
      <w:r>
        <w:t xml:space="preserve">, 2023). </w:t>
      </w:r>
    </w:p>
    <w:p w14:paraId="3420F59A" w14:textId="77777777" w:rsidR="00D74E37" w:rsidRDefault="00D74E37" w:rsidP="00AF0D24">
      <w:pPr>
        <w:pStyle w:val="NormalWeb"/>
        <w:ind w:left="567" w:hanging="567"/>
      </w:pPr>
    </w:p>
    <w:p w14:paraId="54578593" w14:textId="558A425E" w:rsidR="00AF0D24" w:rsidRDefault="00AF0D24" w:rsidP="00AF0D24">
      <w:pPr>
        <w:pStyle w:val="NormalWeb"/>
        <w:ind w:left="567" w:hanging="567"/>
      </w:pPr>
      <w:r>
        <w:t xml:space="preserve"> </w:t>
      </w:r>
    </w:p>
    <w:p w14:paraId="1E6B3354" w14:textId="3CAC2DD2" w:rsidR="0032522D" w:rsidRDefault="00CF6C70" w:rsidP="00CF6C70">
      <w:pPr>
        <w:rPr>
          <w:rStyle w:val="Heading1Char"/>
        </w:rPr>
      </w:pP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2" w:name="_Toc119848734"/>
      <w:r w:rsidRPr="0032522D">
        <w:rPr>
          <w:rStyle w:val="Heading1Char"/>
        </w:rPr>
        <w:lastRenderedPageBreak/>
        <w:t>Appendix</w:t>
      </w:r>
      <w:bookmarkEnd w:id="12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271952" w:rsidSect="0069036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B0212" w14:textId="77777777" w:rsidR="007D50E2" w:rsidRDefault="007D50E2" w:rsidP="009924FC">
      <w:pPr>
        <w:spacing w:after="0" w:line="240" w:lineRule="auto"/>
      </w:pPr>
      <w:r>
        <w:separator/>
      </w:r>
    </w:p>
  </w:endnote>
  <w:endnote w:type="continuationSeparator" w:id="0">
    <w:p w14:paraId="7F8D000B" w14:textId="77777777" w:rsidR="007D50E2" w:rsidRDefault="007D50E2" w:rsidP="009924FC">
      <w:pPr>
        <w:spacing w:after="0" w:line="240" w:lineRule="auto"/>
      </w:pPr>
      <w:r>
        <w:continuationSeparator/>
      </w:r>
    </w:p>
  </w:endnote>
  <w:endnote w:type="continuationNotice" w:id="1">
    <w:p w14:paraId="585B7FE5" w14:textId="77777777" w:rsidR="007D50E2" w:rsidRDefault="007D50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0A297" w14:textId="77777777" w:rsidR="007D50E2" w:rsidRDefault="007D50E2" w:rsidP="009924FC">
      <w:pPr>
        <w:spacing w:after="0" w:line="240" w:lineRule="auto"/>
      </w:pPr>
      <w:r>
        <w:separator/>
      </w:r>
    </w:p>
  </w:footnote>
  <w:footnote w:type="continuationSeparator" w:id="0">
    <w:p w14:paraId="6B504EF3" w14:textId="77777777" w:rsidR="007D50E2" w:rsidRDefault="007D50E2" w:rsidP="009924FC">
      <w:pPr>
        <w:spacing w:after="0" w:line="240" w:lineRule="auto"/>
      </w:pPr>
      <w:r>
        <w:continuationSeparator/>
      </w:r>
    </w:p>
  </w:footnote>
  <w:footnote w:type="continuationNotice" w:id="1">
    <w:p w14:paraId="0FB9DD20" w14:textId="77777777" w:rsidR="007D50E2" w:rsidRDefault="007D50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B51F8"/>
    <w:multiLevelType w:val="hybridMultilevel"/>
    <w:tmpl w:val="BDD425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" w15:restartNumberingAfterBreak="0">
    <w:nsid w:val="65275ACB"/>
    <w:multiLevelType w:val="hybridMultilevel"/>
    <w:tmpl w:val="A9B62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3623287">
    <w:abstractNumId w:val="1"/>
  </w:num>
  <w:num w:numId="2" w16cid:durableId="753160042">
    <w:abstractNumId w:val="2"/>
  </w:num>
  <w:num w:numId="3" w16cid:durableId="8350754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206F5"/>
    <w:rsid w:val="00023326"/>
    <w:rsid w:val="000262FF"/>
    <w:rsid w:val="00034A54"/>
    <w:rsid w:val="00040C4C"/>
    <w:rsid w:val="00043507"/>
    <w:rsid w:val="00044185"/>
    <w:rsid w:val="00056A75"/>
    <w:rsid w:val="000611DC"/>
    <w:rsid w:val="000813D8"/>
    <w:rsid w:val="00084ACB"/>
    <w:rsid w:val="000A419C"/>
    <w:rsid w:val="000E177F"/>
    <w:rsid w:val="000E3AE6"/>
    <w:rsid w:val="000F0DBF"/>
    <w:rsid w:val="000F4A9D"/>
    <w:rsid w:val="00115A75"/>
    <w:rsid w:val="0013335B"/>
    <w:rsid w:val="00133B34"/>
    <w:rsid w:val="00147C24"/>
    <w:rsid w:val="001767C7"/>
    <w:rsid w:val="00191EE2"/>
    <w:rsid w:val="00193AEA"/>
    <w:rsid w:val="001B29DF"/>
    <w:rsid w:val="001B4E4D"/>
    <w:rsid w:val="001C01CE"/>
    <w:rsid w:val="001C076E"/>
    <w:rsid w:val="001C0D3C"/>
    <w:rsid w:val="001C0E4E"/>
    <w:rsid w:val="001C159F"/>
    <w:rsid w:val="001C54BA"/>
    <w:rsid w:val="001D277F"/>
    <w:rsid w:val="001E3C82"/>
    <w:rsid w:val="0020532E"/>
    <w:rsid w:val="002079A7"/>
    <w:rsid w:val="00211BEF"/>
    <w:rsid w:val="00214F18"/>
    <w:rsid w:val="00220F9A"/>
    <w:rsid w:val="002218FA"/>
    <w:rsid w:val="00225889"/>
    <w:rsid w:val="002534EE"/>
    <w:rsid w:val="00253791"/>
    <w:rsid w:val="00271952"/>
    <w:rsid w:val="00272B5C"/>
    <w:rsid w:val="0027670D"/>
    <w:rsid w:val="00287928"/>
    <w:rsid w:val="002A1912"/>
    <w:rsid w:val="002A6738"/>
    <w:rsid w:val="002B1238"/>
    <w:rsid w:val="002C62D1"/>
    <w:rsid w:val="002D7B69"/>
    <w:rsid w:val="002E12C5"/>
    <w:rsid w:val="002E4C54"/>
    <w:rsid w:val="002E723C"/>
    <w:rsid w:val="002F00E9"/>
    <w:rsid w:val="002F3EEC"/>
    <w:rsid w:val="00306986"/>
    <w:rsid w:val="0032522D"/>
    <w:rsid w:val="00333D9F"/>
    <w:rsid w:val="003375FE"/>
    <w:rsid w:val="0034348F"/>
    <w:rsid w:val="00352DAC"/>
    <w:rsid w:val="003851C5"/>
    <w:rsid w:val="003934F3"/>
    <w:rsid w:val="003A49C9"/>
    <w:rsid w:val="003B0A67"/>
    <w:rsid w:val="003D0E38"/>
    <w:rsid w:val="003E26D0"/>
    <w:rsid w:val="003E75AC"/>
    <w:rsid w:val="00402785"/>
    <w:rsid w:val="00411C1A"/>
    <w:rsid w:val="004305A4"/>
    <w:rsid w:val="0043201C"/>
    <w:rsid w:val="00432FD4"/>
    <w:rsid w:val="00435289"/>
    <w:rsid w:val="00437B8D"/>
    <w:rsid w:val="0046608A"/>
    <w:rsid w:val="0046739C"/>
    <w:rsid w:val="0048111F"/>
    <w:rsid w:val="00486053"/>
    <w:rsid w:val="004A7305"/>
    <w:rsid w:val="004B226C"/>
    <w:rsid w:val="004B5FB7"/>
    <w:rsid w:val="004C6E74"/>
    <w:rsid w:val="004D4A33"/>
    <w:rsid w:val="004F3377"/>
    <w:rsid w:val="004F4A38"/>
    <w:rsid w:val="00552FFE"/>
    <w:rsid w:val="00555D73"/>
    <w:rsid w:val="00560A4A"/>
    <w:rsid w:val="00560CC6"/>
    <w:rsid w:val="00562CFC"/>
    <w:rsid w:val="00583705"/>
    <w:rsid w:val="005861B1"/>
    <w:rsid w:val="00594F9B"/>
    <w:rsid w:val="005A38DD"/>
    <w:rsid w:val="005B1828"/>
    <w:rsid w:val="005B1F36"/>
    <w:rsid w:val="005B5A5C"/>
    <w:rsid w:val="005B6213"/>
    <w:rsid w:val="005D0921"/>
    <w:rsid w:val="005F1FB8"/>
    <w:rsid w:val="005F650A"/>
    <w:rsid w:val="00602196"/>
    <w:rsid w:val="00615F8E"/>
    <w:rsid w:val="00632907"/>
    <w:rsid w:val="00636508"/>
    <w:rsid w:val="00644FA8"/>
    <w:rsid w:val="00646F00"/>
    <w:rsid w:val="00651C16"/>
    <w:rsid w:val="00690363"/>
    <w:rsid w:val="006D58A7"/>
    <w:rsid w:val="006E4EBA"/>
    <w:rsid w:val="006E6A46"/>
    <w:rsid w:val="006F1B6D"/>
    <w:rsid w:val="00711D49"/>
    <w:rsid w:val="00714745"/>
    <w:rsid w:val="0072002D"/>
    <w:rsid w:val="0072509A"/>
    <w:rsid w:val="00731E5D"/>
    <w:rsid w:val="00740192"/>
    <w:rsid w:val="00750572"/>
    <w:rsid w:val="00773A9C"/>
    <w:rsid w:val="00797A72"/>
    <w:rsid w:val="007B5074"/>
    <w:rsid w:val="007D00C5"/>
    <w:rsid w:val="007D50E2"/>
    <w:rsid w:val="007F3CD8"/>
    <w:rsid w:val="007F601A"/>
    <w:rsid w:val="008020D3"/>
    <w:rsid w:val="0081440F"/>
    <w:rsid w:val="0081585C"/>
    <w:rsid w:val="00823D89"/>
    <w:rsid w:val="008310AF"/>
    <w:rsid w:val="00841557"/>
    <w:rsid w:val="00843D6C"/>
    <w:rsid w:val="008627F4"/>
    <w:rsid w:val="0087048C"/>
    <w:rsid w:val="00877405"/>
    <w:rsid w:val="00883292"/>
    <w:rsid w:val="00885037"/>
    <w:rsid w:val="00886BF0"/>
    <w:rsid w:val="008916DC"/>
    <w:rsid w:val="008A6827"/>
    <w:rsid w:val="008D4D9A"/>
    <w:rsid w:val="008D65CA"/>
    <w:rsid w:val="008F777A"/>
    <w:rsid w:val="00912189"/>
    <w:rsid w:val="0091356A"/>
    <w:rsid w:val="009217A7"/>
    <w:rsid w:val="00942720"/>
    <w:rsid w:val="00945A88"/>
    <w:rsid w:val="00950700"/>
    <w:rsid w:val="009520FF"/>
    <w:rsid w:val="009653BF"/>
    <w:rsid w:val="009670B4"/>
    <w:rsid w:val="00967469"/>
    <w:rsid w:val="009678C6"/>
    <w:rsid w:val="00971D1A"/>
    <w:rsid w:val="00976177"/>
    <w:rsid w:val="00983333"/>
    <w:rsid w:val="00985FC5"/>
    <w:rsid w:val="0099005D"/>
    <w:rsid w:val="009908EF"/>
    <w:rsid w:val="009924FC"/>
    <w:rsid w:val="00994758"/>
    <w:rsid w:val="009950CE"/>
    <w:rsid w:val="009B090D"/>
    <w:rsid w:val="009D2460"/>
    <w:rsid w:val="009D2693"/>
    <w:rsid w:val="00A20C41"/>
    <w:rsid w:val="00A24AC0"/>
    <w:rsid w:val="00A544AE"/>
    <w:rsid w:val="00A54DD7"/>
    <w:rsid w:val="00A5613A"/>
    <w:rsid w:val="00A61967"/>
    <w:rsid w:val="00A82D69"/>
    <w:rsid w:val="00A9108C"/>
    <w:rsid w:val="00A9391A"/>
    <w:rsid w:val="00AB15D9"/>
    <w:rsid w:val="00AB3B5A"/>
    <w:rsid w:val="00AE25E2"/>
    <w:rsid w:val="00AF0D24"/>
    <w:rsid w:val="00AF5E50"/>
    <w:rsid w:val="00B025A2"/>
    <w:rsid w:val="00B13EBD"/>
    <w:rsid w:val="00B16DD4"/>
    <w:rsid w:val="00B30A5C"/>
    <w:rsid w:val="00B371CC"/>
    <w:rsid w:val="00B430EE"/>
    <w:rsid w:val="00B638E2"/>
    <w:rsid w:val="00B724F7"/>
    <w:rsid w:val="00B82D2F"/>
    <w:rsid w:val="00B84431"/>
    <w:rsid w:val="00BB495D"/>
    <w:rsid w:val="00BE013B"/>
    <w:rsid w:val="00BE3A7B"/>
    <w:rsid w:val="00BF63BC"/>
    <w:rsid w:val="00C1631E"/>
    <w:rsid w:val="00C2036C"/>
    <w:rsid w:val="00C23232"/>
    <w:rsid w:val="00C31A32"/>
    <w:rsid w:val="00C3299C"/>
    <w:rsid w:val="00C40A2C"/>
    <w:rsid w:val="00C40AA1"/>
    <w:rsid w:val="00C47B8D"/>
    <w:rsid w:val="00C47F29"/>
    <w:rsid w:val="00C60E55"/>
    <w:rsid w:val="00C67EAE"/>
    <w:rsid w:val="00C86F9B"/>
    <w:rsid w:val="00C95984"/>
    <w:rsid w:val="00CA3E8C"/>
    <w:rsid w:val="00CC36CA"/>
    <w:rsid w:val="00CC57D6"/>
    <w:rsid w:val="00CD09D0"/>
    <w:rsid w:val="00CE3F3F"/>
    <w:rsid w:val="00CE5028"/>
    <w:rsid w:val="00CE5631"/>
    <w:rsid w:val="00CF4034"/>
    <w:rsid w:val="00CF6C70"/>
    <w:rsid w:val="00D14DC4"/>
    <w:rsid w:val="00D23F83"/>
    <w:rsid w:val="00D42633"/>
    <w:rsid w:val="00D515F4"/>
    <w:rsid w:val="00D52BBB"/>
    <w:rsid w:val="00D5795D"/>
    <w:rsid w:val="00D7419D"/>
    <w:rsid w:val="00D74E37"/>
    <w:rsid w:val="00D74EBD"/>
    <w:rsid w:val="00D82F0E"/>
    <w:rsid w:val="00D95084"/>
    <w:rsid w:val="00DB13F7"/>
    <w:rsid w:val="00DD0173"/>
    <w:rsid w:val="00DD29CD"/>
    <w:rsid w:val="00DD55F7"/>
    <w:rsid w:val="00DD70BB"/>
    <w:rsid w:val="00DE432D"/>
    <w:rsid w:val="00DE7DDA"/>
    <w:rsid w:val="00DF709C"/>
    <w:rsid w:val="00E0191E"/>
    <w:rsid w:val="00E0453C"/>
    <w:rsid w:val="00E261B5"/>
    <w:rsid w:val="00E27AF2"/>
    <w:rsid w:val="00E350EF"/>
    <w:rsid w:val="00E528E6"/>
    <w:rsid w:val="00E54818"/>
    <w:rsid w:val="00E73674"/>
    <w:rsid w:val="00E842EE"/>
    <w:rsid w:val="00E93E62"/>
    <w:rsid w:val="00EA44CF"/>
    <w:rsid w:val="00EA5CC7"/>
    <w:rsid w:val="00EA61CC"/>
    <w:rsid w:val="00EB5FC1"/>
    <w:rsid w:val="00EC5789"/>
    <w:rsid w:val="00EE202A"/>
    <w:rsid w:val="00EE4F02"/>
    <w:rsid w:val="00F06052"/>
    <w:rsid w:val="00F121FD"/>
    <w:rsid w:val="00F211DE"/>
    <w:rsid w:val="00F2246A"/>
    <w:rsid w:val="00F23A10"/>
    <w:rsid w:val="00F41E01"/>
    <w:rsid w:val="00F608AF"/>
    <w:rsid w:val="00F63CAD"/>
    <w:rsid w:val="00F64972"/>
    <w:rsid w:val="00F64C27"/>
    <w:rsid w:val="00F713A8"/>
    <w:rsid w:val="00F7556E"/>
    <w:rsid w:val="00F84E02"/>
    <w:rsid w:val="00F957A3"/>
    <w:rsid w:val="00FA3B18"/>
    <w:rsid w:val="00FC379C"/>
    <w:rsid w:val="00FC39A4"/>
    <w:rsid w:val="00FC45FD"/>
    <w:rsid w:val="00FC6C41"/>
    <w:rsid w:val="00FD5EE1"/>
    <w:rsid w:val="00FE5FC2"/>
    <w:rsid w:val="00FF53E1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customStyle="1" w:styleId="normaltextrun">
    <w:name w:val="normaltextrun"/>
    <w:basedOn w:val="DefaultParagraphFont"/>
    <w:rsid w:val="0046608A"/>
  </w:style>
  <w:style w:type="paragraph" w:styleId="NormalWeb">
    <w:name w:val="Normal (Web)"/>
    <w:basedOn w:val="Normal"/>
    <w:uiPriority w:val="99"/>
    <w:unhideWhenUsed/>
    <w:rsid w:val="00AF0D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description">
    <w:name w:val="description"/>
    <w:basedOn w:val="DefaultParagraphFont"/>
    <w:rsid w:val="00D52B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1</TotalTime>
  <Pages>7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MOE KYAW</cp:lastModifiedBy>
  <cp:revision>259</cp:revision>
  <dcterms:created xsi:type="dcterms:W3CDTF">2022-11-19T07:38:00Z</dcterms:created>
  <dcterms:modified xsi:type="dcterms:W3CDTF">2023-05-21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